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B501E" w14:textId="0CCA7404" w:rsidR="00E147F4" w:rsidRDefault="001F14AC" w:rsidP="00211262">
      <w:pPr>
        <w:rPr>
          <w:rFonts w:ascii="Times New Roman" w:eastAsia="Times New Roman" w:hAnsi="Times New Roman" w:cs="Times New Roman"/>
          <w:b/>
          <w:bCs/>
          <w:color w:val="000000"/>
          <w:spacing w:val="7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7"/>
          <w:sz w:val="24"/>
          <w:szCs w:val="24"/>
        </w:rPr>
        <w:t>Link for job position</w:t>
      </w:r>
      <w:r w:rsidR="00E147F4">
        <w:rPr>
          <w:rFonts w:ascii="Times New Roman" w:eastAsia="Times New Roman" w:hAnsi="Times New Roman" w:cs="Times New Roman"/>
          <w:b/>
          <w:bCs/>
          <w:color w:val="000000"/>
          <w:spacing w:val="7"/>
          <w:sz w:val="24"/>
          <w:szCs w:val="24"/>
        </w:rPr>
        <w:t>:</w:t>
      </w:r>
      <w:r w:rsidR="00E147F4" w:rsidRPr="00E147F4">
        <w:t xml:space="preserve"> </w:t>
      </w:r>
      <w:hyperlink r:id="rId4" w:history="1">
        <w:r w:rsidR="00E147F4" w:rsidRPr="005C37FD">
          <w:rPr>
            <w:rStyle w:val="Hyperlink"/>
            <w:rFonts w:ascii="Times New Roman" w:eastAsia="Times New Roman" w:hAnsi="Times New Roman" w:cs="Times New Roman"/>
            <w:b/>
            <w:bCs/>
            <w:spacing w:val="7"/>
            <w:sz w:val="24"/>
            <w:szCs w:val="24"/>
          </w:rPr>
          <w:t>https://www.linkedin.com/jobs/view/2475074640</w:t>
        </w:r>
      </w:hyperlink>
    </w:p>
    <w:p w14:paraId="6B6F53A6" w14:textId="0E016C10" w:rsidR="00BB7E63" w:rsidRPr="001F14AC" w:rsidRDefault="00E147F4" w:rsidP="00211262">
      <w:pPr>
        <w:rPr>
          <w:rFonts w:ascii="Times New Roman" w:eastAsia="Times New Roman" w:hAnsi="Times New Roman" w:cs="Times New Roman"/>
          <w:b/>
          <w:bCs/>
          <w:color w:val="000000"/>
          <w:spacing w:val="7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7"/>
          <w:sz w:val="24"/>
          <w:szCs w:val="24"/>
        </w:rPr>
        <w:t xml:space="preserve"> </w:t>
      </w:r>
    </w:p>
    <w:p w14:paraId="0E19E041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13F04E0E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8077DB6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8886E25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0BDC0D88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6E37046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1D00A542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26D61E67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168041D0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97A3E44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21EDA876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BC5DBCE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12908DD9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3289F18D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17AF24F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A9C2418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3BA945CA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2AA229DA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7FE20701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474AABB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61B6258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3523C8A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9B121D0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530A51A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8B70215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121B4075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0A5DFDC9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216E71CA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77B9E12C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70C052FF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48A96607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35E04DAE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182B3456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E7D0EAE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4A16DFB8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B929A6C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D14EA55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F2CF6C0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20597267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239AC808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7404BA0B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75696169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1434186D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004E5388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5EE26866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647A1143" w14:textId="77777777" w:rsidR="00BB7E63" w:rsidRDefault="00BB7E63" w:rsidP="00211262">
      <w:pP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</w:pPr>
    </w:p>
    <w:p w14:paraId="0E91D2DE" w14:textId="2ECC08CB" w:rsidR="00211262" w:rsidRDefault="008A78E0" w:rsidP="00211262">
      <w:pPr>
        <w:rPr>
          <w:rFonts w:eastAsia="Times New Roman"/>
        </w:rPr>
      </w:pPr>
      <w:r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  <w:t xml:space="preserve"> </w:t>
      </w:r>
      <w:r w:rsidR="00211262"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  <w:t>Crystal</w:t>
      </w:r>
      <w:r w:rsidR="00211262">
        <w:rPr>
          <w:rFonts w:ascii="Georgia" w:eastAsia="Times New Roman" w:hAnsi="Georgia"/>
          <w:b/>
          <w:bCs/>
          <w:color w:val="000000"/>
          <w:spacing w:val="14"/>
          <w:sz w:val="24"/>
          <w:szCs w:val="24"/>
        </w:rPr>
        <w:t xml:space="preserve"> </w:t>
      </w:r>
      <w:r w:rsidR="00211262">
        <w:rPr>
          <w:rFonts w:ascii="Georgia" w:eastAsia="Times New Roman" w:hAnsi="Georgia"/>
          <w:b/>
          <w:bCs/>
          <w:color w:val="000000"/>
          <w:spacing w:val="7"/>
          <w:sz w:val="24"/>
          <w:szCs w:val="24"/>
        </w:rPr>
        <w:t>Llerena</w:t>
      </w:r>
      <w:r w:rsidR="00211262">
        <w:rPr>
          <w:rFonts w:ascii="Georgia" w:eastAsia="Times New Roman" w:hAnsi="Georgia"/>
          <w:b/>
          <w:bCs/>
          <w:color w:val="000000"/>
          <w:sz w:val="24"/>
          <w:szCs w:val="24"/>
        </w:rPr>
        <w:t> </w:t>
      </w:r>
    </w:p>
    <w:p w14:paraId="0B5335FD" w14:textId="77777777" w:rsidR="00211262" w:rsidRDefault="00211262" w:rsidP="00211262">
      <w:pPr>
        <w:rPr>
          <w:rFonts w:eastAsia="Times New Roman"/>
        </w:rPr>
      </w:pPr>
      <w:r>
        <w:rPr>
          <w:rFonts w:ascii="Georgia" w:eastAsia="Times New Roman" w:hAnsi="Georgia"/>
          <w:color w:val="000000"/>
          <w:spacing w:val="8"/>
          <w:sz w:val="24"/>
          <w:szCs w:val="24"/>
        </w:rPr>
        <w:t>125-27 Metropolitan Avenue</w:t>
      </w:r>
      <w:r>
        <w:rPr>
          <w:rFonts w:ascii="Georgia" w:eastAsia="Times New Roman" w:hAnsi="Georgia"/>
          <w:color w:val="000000"/>
          <w:sz w:val="24"/>
          <w:szCs w:val="24"/>
        </w:rPr>
        <w:t> </w:t>
      </w:r>
      <w:r>
        <w:rPr>
          <w:rFonts w:eastAsia="Times New Roman"/>
        </w:rPr>
        <w:br/>
      </w:r>
      <w:r>
        <w:rPr>
          <w:rFonts w:ascii="Georgia" w:eastAsia="Times New Roman" w:hAnsi="Georgia"/>
          <w:color w:val="000000"/>
          <w:spacing w:val="7"/>
          <w:sz w:val="24"/>
          <w:szCs w:val="24"/>
        </w:rPr>
        <w:t>Kew Gardens</w:t>
      </w:r>
      <w:r>
        <w:rPr>
          <w:rFonts w:ascii="Georgia" w:eastAsia="Times New Roman" w:hAnsi="Georgia"/>
          <w:color w:val="000000"/>
          <w:spacing w:val="8"/>
          <w:sz w:val="24"/>
          <w:szCs w:val="24"/>
        </w:rPr>
        <w:t>,</w:t>
      </w:r>
      <w:r>
        <w:rPr>
          <w:rFonts w:ascii="Georgia" w:eastAsia="Times New Roman" w:hAnsi="Georgia"/>
          <w:color w:val="000000"/>
          <w:spacing w:val="18"/>
          <w:sz w:val="24"/>
          <w:szCs w:val="24"/>
        </w:rPr>
        <w:t xml:space="preserve"> </w:t>
      </w:r>
      <w:r>
        <w:rPr>
          <w:rFonts w:ascii="Georgia" w:eastAsia="Times New Roman" w:hAnsi="Georgia"/>
          <w:color w:val="000000"/>
          <w:spacing w:val="4"/>
          <w:sz w:val="24"/>
          <w:szCs w:val="24"/>
        </w:rPr>
        <w:t>NY</w:t>
      </w:r>
      <w:r>
        <w:rPr>
          <w:rFonts w:ascii="Georgia" w:eastAsia="Times New Roman" w:hAnsi="Georgia"/>
          <w:color w:val="000000"/>
          <w:spacing w:val="8"/>
          <w:sz w:val="24"/>
          <w:szCs w:val="24"/>
        </w:rPr>
        <w:t>,</w:t>
      </w:r>
      <w:r>
        <w:rPr>
          <w:rFonts w:ascii="Georgia" w:eastAsia="Times New Roman" w:hAnsi="Georgia"/>
          <w:color w:val="000000"/>
          <w:spacing w:val="18"/>
          <w:sz w:val="24"/>
          <w:szCs w:val="24"/>
        </w:rPr>
        <w:t xml:space="preserve"> </w:t>
      </w:r>
      <w:r>
        <w:rPr>
          <w:rFonts w:ascii="Georgia" w:eastAsia="Times New Roman" w:hAnsi="Georgia"/>
          <w:color w:val="000000"/>
          <w:spacing w:val="7"/>
          <w:sz w:val="24"/>
          <w:szCs w:val="24"/>
        </w:rPr>
        <w:t>11415</w:t>
      </w:r>
      <w:r>
        <w:rPr>
          <w:rFonts w:ascii="Georgia" w:eastAsia="Times New Roman" w:hAnsi="Georgia"/>
          <w:color w:val="000000"/>
          <w:sz w:val="24"/>
          <w:szCs w:val="24"/>
        </w:rPr>
        <w:t> </w:t>
      </w:r>
      <w:r>
        <w:rPr>
          <w:rFonts w:eastAsia="Times New Roman"/>
        </w:rPr>
        <w:br/>
      </w:r>
      <w:r>
        <w:rPr>
          <w:rFonts w:ascii="Georgia" w:eastAsia="Times New Roman" w:hAnsi="Georgia"/>
          <w:color w:val="000000"/>
          <w:spacing w:val="8"/>
          <w:sz w:val="24"/>
          <w:szCs w:val="24"/>
        </w:rPr>
        <w:t>(917) 443-5498</w:t>
      </w:r>
      <w:r>
        <w:rPr>
          <w:rFonts w:ascii="Georgia" w:eastAsia="Times New Roman" w:hAnsi="Georgia"/>
          <w:color w:val="000000"/>
          <w:sz w:val="24"/>
          <w:szCs w:val="24"/>
        </w:rPr>
        <w:t> </w:t>
      </w:r>
      <w:r>
        <w:rPr>
          <w:rFonts w:eastAsia="Times New Roman"/>
        </w:rPr>
        <w:br/>
      </w:r>
      <w:hyperlink r:id="rId5" w:history="1">
        <w:r>
          <w:rPr>
            <w:rStyle w:val="Hyperlink"/>
            <w:rFonts w:ascii="Georgia" w:eastAsia="Times New Roman" w:hAnsi="Georgia"/>
            <w:spacing w:val="8"/>
            <w:sz w:val="24"/>
            <w:szCs w:val="24"/>
          </w:rPr>
          <w:t>cllere88@gmail.com</w:t>
        </w:r>
      </w:hyperlink>
      <w:r>
        <w:rPr>
          <w:rFonts w:ascii="Georgia" w:eastAsia="Times New Roman" w:hAnsi="Georgia"/>
          <w:color w:val="000000"/>
          <w:sz w:val="24"/>
          <w:szCs w:val="24"/>
        </w:rPr>
        <w:t> </w:t>
      </w:r>
      <w:r>
        <w:rPr>
          <w:rFonts w:eastAsia="Times New Roman"/>
        </w:rPr>
        <w:t xml:space="preserve"> </w:t>
      </w:r>
    </w:p>
    <w:p w14:paraId="124AEC40" w14:textId="0AFA7391" w:rsidR="00211262" w:rsidRDefault="00211262" w:rsidP="00211262">
      <w:pP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 </w:t>
      </w:r>
      <w:hyperlink r:id="rId6" w:history="1">
        <w:r w:rsidR="00A555A3" w:rsidRPr="005C37FD">
          <w:rPr>
            <w:rStyle w:val="Hyperlink"/>
            <w:rFonts w:ascii="Times New Roman" w:eastAsia="Times New Roman" w:hAnsi="Times New Roman" w:cs="Times New Roman"/>
            <w:spacing w:val="7"/>
            <w:sz w:val="24"/>
            <w:szCs w:val="24"/>
          </w:rPr>
          <w:t>www.linkedin.com/in/crystal-llerena-0001</w:t>
        </w:r>
      </w:hyperlink>
    </w:p>
    <w:p w14:paraId="106D5103" w14:textId="77777777" w:rsidR="00A555A3" w:rsidRDefault="00A555A3" w:rsidP="00211262">
      <w:pPr>
        <w:rPr>
          <w:rFonts w:eastAsia="Times New Roman"/>
        </w:rPr>
      </w:pPr>
    </w:p>
    <w:p w14:paraId="5F5615B6" w14:textId="77777777" w:rsidR="00211262" w:rsidRDefault="00211262" w:rsidP="00211262">
      <w:pPr>
        <w:rPr>
          <w:rFonts w:eastAsia="Times New Roman"/>
        </w:rPr>
      </w:pPr>
    </w:p>
    <w:p w14:paraId="048BC562" w14:textId="4C50526B" w:rsidR="00211262" w:rsidRDefault="00211262" w:rsidP="00211262">
      <w:pPr>
        <w:rPr>
          <w:rFonts w:eastAsia="Times New Roman"/>
        </w:rPr>
      </w:pP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To whom it may concern,  </w:t>
      </w:r>
    </w:p>
    <w:p w14:paraId="011FE10D" w14:textId="77777777" w:rsidR="00211262" w:rsidRDefault="00211262" w:rsidP="00211262">
      <w:pPr>
        <w:rPr>
          <w:rFonts w:eastAsia="Times New Roman"/>
        </w:rPr>
      </w:pPr>
    </w:p>
    <w:p w14:paraId="642CE459" w14:textId="2E858756" w:rsidR="00211262" w:rsidRDefault="00DC1F47" w:rsidP="00187652">
      <w:pPr>
        <w:spacing w:after="153" w:line="360" w:lineRule="auto"/>
        <w:rPr>
          <w:color w:val="000000"/>
          <w:spacing w:val="7"/>
        </w:rPr>
      </w:pP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I am writing </w:t>
      </w:r>
      <w:r w:rsidR="00C03B7B">
        <w:rPr>
          <w:rFonts w:ascii="Times New Roman" w:hAnsi="Times New Roman" w:cs="Times New Roman"/>
          <w:color w:val="000000"/>
          <w:spacing w:val="7"/>
          <w:sz w:val="24"/>
          <w:szCs w:val="24"/>
        </w:rPr>
        <w:t>to express my interest in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the</w:t>
      </w:r>
      <w:r w:rsidR="00C03B7B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79290F">
        <w:rPr>
          <w:rFonts w:ascii="Times New Roman" w:hAnsi="Times New Roman" w:cs="Times New Roman"/>
          <w:color w:val="000000"/>
          <w:spacing w:val="7"/>
          <w:sz w:val="24"/>
          <w:szCs w:val="24"/>
        </w:rPr>
        <w:t>social media specialist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role </w:t>
      </w:r>
      <w:r w:rsidR="00D573C1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for your </w:t>
      </w:r>
      <w:r w:rsidR="00F64EF1">
        <w:rPr>
          <w:rFonts w:ascii="Times New Roman" w:hAnsi="Times New Roman" w:cs="Times New Roman"/>
          <w:color w:val="000000"/>
          <w:spacing w:val="7"/>
          <w:sz w:val="24"/>
          <w:szCs w:val="24"/>
        </w:rPr>
        <w:t>Company</w:t>
      </w:r>
      <w:r w:rsidR="002A12C0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, </w:t>
      </w:r>
      <w:r w:rsidR="00AB1F2A">
        <w:rPr>
          <w:rFonts w:ascii="Times New Roman" w:hAnsi="Times New Roman" w:cs="Times New Roman"/>
          <w:color w:val="000000"/>
          <w:spacing w:val="7"/>
          <w:sz w:val="24"/>
          <w:szCs w:val="24"/>
        </w:rPr>
        <w:t>Saks Fifth A</w:t>
      </w:r>
      <w:r w:rsidR="00155540">
        <w:rPr>
          <w:rFonts w:ascii="Times New Roman" w:hAnsi="Times New Roman" w:cs="Times New Roman"/>
          <w:color w:val="000000"/>
          <w:spacing w:val="7"/>
          <w:sz w:val="24"/>
          <w:szCs w:val="24"/>
        </w:rPr>
        <w:t>venue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. After reviewing what the role entails, </w:t>
      </w:r>
      <w:r w:rsidR="00187652">
        <w:rPr>
          <w:rFonts w:ascii="Times New Roman" w:hAnsi="Times New Roman" w:cs="Times New Roman"/>
          <w:color w:val="000000"/>
          <w:spacing w:val="7"/>
          <w:sz w:val="24"/>
          <w:szCs w:val="24"/>
        </w:rPr>
        <w:t>you are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looking for a c</w:t>
      </w:r>
      <w:r w:rsidR="00CE1B55">
        <w:rPr>
          <w:rFonts w:ascii="Times New Roman" w:hAnsi="Times New Roman" w:cs="Times New Roman"/>
          <w:color w:val="000000"/>
          <w:spacing w:val="7"/>
          <w:sz w:val="24"/>
          <w:szCs w:val="24"/>
        </w:rPr>
        <w:t>reative and analytical candidate and possesses</w:t>
      </w:r>
      <w:r w:rsidR="00703023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strong organizational skills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. </w:t>
      </w:r>
      <w:r w:rsidR="001D73C7">
        <w:rPr>
          <w:rFonts w:ascii="Times New Roman" w:hAnsi="Times New Roman" w:cs="Times New Roman"/>
          <w:color w:val="000000"/>
          <w:spacing w:val="7"/>
          <w:sz w:val="24"/>
          <w:szCs w:val="24"/>
        </w:rPr>
        <w:t>Since the beginning of social media,</w:t>
      </w:r>
      <w:r w:rsidR="00D578BB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such as Facebook, Instagram, Twitter</w:t>
      </w:r>
      <w:r w:rsidR="00E72BD2">
        <w:rPr>
          <w:rFonts w:ascii="Times New Roman" w:hAnsi="Times New Roman" w:cs="Times New Roman"/>
          <w:color w:val="000000"/>
          <w:spacing w:val="7"/>
          <w:sz w:val="24"/>
          <w:szCs w:val="24"/>
        </w:rPr>
        <w:t>,</w:t>
      </w:r>
      <w:r w:rsidR="001D73C7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I have </w:t>
      </w:r>
      <w:r w:rsidR="00B601DB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gained interest </w:t>
      </w:r>
      <w:r w:rsidR="00E72BD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and appreciation for </w:t>
      </w:r>
      <w:r w:rsidR="00D52D6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advertising </w:t>
      </w:r>
      <w:r w:rsidR="00E72BD2">
        <w:rPr>
          <w:rFonts w:ascii="Times New Roman" w:hAnsi="Times New Roman" w:cs="Times New Roman"/>
          <w:color w:val="000000"/>
          <w:spacing w:val="7"/>
          <w:sz w:val="24"/>
          <w:szCs w:val="24"/>
        </w:rPr>
        <w:t>campaigns</w:t>
      </w:r>
      <w:r w:rsidR="00D52D6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E31E3E">
        <w:rPr>
          <w:rFonts w:ascii="Times New Roman" w:hAnsi="Times New Roman" w:cs="Times New Roman"/>
          <w:color w:val="000000"/>
          <w:spacing w:val="7"/>
          <w:sz w:val="24"/>
          <w:szCs w:val="24"/>
        </w:rPr>
        <w:t>with</w:t>
      </w:r>
      <w:r w:rsidR="00D52D6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a high success rate.</w:t>
      </w:r>
      <w:r w:rsidR="00E72BD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>Given these requirements, I am c</w:t>
      </w:r>
      <w:r w:rsidR="00246122">
        <w:rPr>
          <w:rFonts w:ascii="Times New Roman" w:hAnsi="Times New Roman" w:cs="Times New Roman"/>
          <w:color w:val="000000"/>
          <w:spacing w:val="7"/>
          <w:sz w:val="24"/>
          <w:szCs w:val="24"/>
        </w:rPr>
        <w:t>onfident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that I </w:t>
      </w:r>
      <w:r w:rsidR="00CE1B55">
        <w:rPr>
          <w:rFonts w:ascii="Times New Roman" w:hAnsi="Times New Roman" w:cs="Times New Roman"/>
          <w:color w:val="000000"/>
          <w:spacing w:val="7"/>
          <w:sz w:val="24"/>
          <w:szCs w:val="24"/>
        </w:rPr>
        <w:t>can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246122">
        <w:rPr>
          <w:rFonts w:ascii="Times New Roman" w:hAnsi="Times New Roman" w:cs="Times New Roman"/>
          <w:color w:val="000000"/>
          <w:spacing w:val="7"/>
          <w:sz w:val="24"/>
          <w:szCs w:val="24"/>
        </w:rPr>
        <w:t>do the</w:t>
      </w:r>
      <w:r w:rsidR="00117981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role</w:t>
      </w:r>
      <w:r w:rsidR="00246122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and perform above expectations successfully</w:t>
      </w:r>
      <w:r w:rsidR="00211262">
        <w:rPr>
          <w:rFonts w:ascii="Times New Roman" w:hAnsi="Times New Roman" w:cs="Times New Roman"/>
          <w:color w:val="000000"/>
          <w:spacing w:val="7"/>
          <w:sz w:val="24"/>
          <w:szCs w:val="24"/>
        </w:rPr>
        <w:t>. </w:t>
      </w:r>
    </w:p>
    <w:p w14:paraId="0FF3B7F6" w14:textId="5AF8F3ED" w:rsidR="009B2511" w:rsidRPr="00EF322E" w:rsidRDefault="00211262" w:rsidP="00EF322E">
      <w:pPr>
        <w:spacing w:after="153" w:line="360" w:lineRule="auto"/>
        <w:rPr>
          <w:color w:val="000000"/>
        </w:rPr>
      </w:pP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I am a </w:t>
      </w:r>
      <w:r w:rsidR="00453138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graduate of </w:t>
      </w:r>
      <w:r w:rsidR="00117981" w:rsidRPr="00117981">
        <w:rPr>
          <w:rFonts w:ascii="Times New Roman" w:hAnsi="Times New Roman" w:cs="Times New Roman"/>
          <w:color w:val="000000"/>
          <w:spacing w:val="7"/>
          <w:sz w:val="24"/>
          <w:szCs w:val="24"/>
        </w:rPr>
        <w:t>New York City College of Technology</w:t>
      </w:r>
      <w:r w:rsidR="00085888">
        <w:rPr>
          <w:rFonts w:ascii="Times New Roman" w:hAnsi="Times New Roman" w:cs="Times New Roman"/>
          <w:color w:val="000000"/>
          <w:spacing w:val="7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117981">
        <w:rPr>
          <w:rFonts w:ascii="Times New Roman" w:hAnsi="Times New Roman" w:cs="Times New Roman"/>
          <w:color w:val="000000"/>
          <w:spacing w:val="7"/>
          <w:sz w:val="24"/>
          <w:szCs w:val="24"/>
        </w:rPr>
        <w:t>and</w:t>
      </w:r>
      <w:r w:rsidR="00336D8A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I have my degree in 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(Bachelor of Science in Business and Technology of Fashion).</w:t>
      </w:r>
      <w:r w:rsidR="000D7C8D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187652">
        <w:rPr>
          <w:rFonts w:ascii="Times New Roman" w:hAnsi="Times New Roman" w:cs="Times New Roman"/>
          <w:color w:val="000000"/>
          <w:spacing w:val="7"/>
          <w:sz w:val="24"/>
          <w:szCs w:val="24"/>
        </w:rPr>
        <w:t>During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my academic career, I also</w:t>
      </w: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managed to ac</w:t>
      </w:r>
      <w:r w:rsidR="00336D8A">
        <w:rPr>
          <w:rFonts w:ascii="Times New Roman" w:hAnsi="Times New Roman" w:cs="Times New Roman"/>
          <w:color w:val="000000"/>
          <w:spacing w:val="7"/>
          <w:sz w:val="24"/>
          <w:szCs w:val="24"/>
        </w:rPr>
        <w:t>quire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nearly </w:t>
      </w:r>
      <w:r w:rsidR="00246122">
        <w:rPr>
          <w:rFonts w:ascii="Times New Roman" w:hAnsi="Times New Roman" w:cs="Times New Roman"/>
          <w:color w:val="000000"/>
          <w:spacing w:val="7"/>
          <w:sz w:val="24"/>
          <w:szCs w:val="24"/>
        </w:rPr>
        <w:t>four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years of work experience.</w:t>
      </w:r>
      <w:r w:rsidR="00654F83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I had the privilege of working for Target</w:t>
      </w: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Corporation </w:t>
      </w:r>
      <w:r w:rsidR="009D6B17">
        <w:rPr>
          <w:rFonts w:ascii="Times New Roman" w:hAnsi="Times New Roman" w:cs="Times New Roman"/>
          <w:color w:val="000000"/>
          <w:spacing w:val="7"/>
          <w:sz w:val="24"/>
          <w:szCs w:val="24"/>
        </w:rPr>
        <w:t>as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a style consultant </w:t>
      </w:r>
      <w:r w:rsidR="009D6B17">
        <w:rPr>
          <w:rFonts w:ascii="Times New Roman" w:hAnsi="Times New Roman" w:cs="Times New Roman"/>
          <w:color w:val="000000"/>
          <w:spacing w:val="7"/>
          <w:sz w:val="24"/>
          <w:szCs w:val="24"/>
        </w:rPr>
        <w:t>in</w:t>
      </w:r>
      <w:r w:rsidR="00984A47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a part-time role.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I learned valuable professional skills</w:t>
      </w:r>
      <w:r w:rsidR="0024612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such as </w:t>
      </w:r>
      <w:r w:rsidR="00DA6717">
        <w:rPr>
          <w:rFonts w:ascii="Times New Roman" w:hAnsi="Times New Roman" w:cs="Times New Roman"/>
          <w:color w:val="000000"/>
          <w:spacing w:val="7"/>
          <w:sz w:val="24"/>
          <w:szCs w:val="24"/>
        </w:rPr>
        <w:t>working in a fast</w:t>
      </w:r>
      <w:r w:rsidR="00C57223">
        <w:rPr>
          <w:rFonts w:ascii="Times New Roman" w:hAnsi="Times New Roman" w:cs="Times New Roman"/>
          <w:color w:val="000000"/>
          <w:spacing w:val="7"/>
          <w:sz w:val="24"/>
          <w:szCs w:val="24"/>
        </w:rPr>
        <w:t>-</w:t>
      </w:r>
      <w:r w:rsidR="00DA6717">
        <w:rPr>
          <w:rFonts w:ascii="Times New Roman" w:hAnsi="Times New Roman" w:cs="Times New Roman"/>
          <w:color w:val="000000"/>
          <w:spacing w:val="7"/>
          <w:sz w:val="24"/>
          <w:szCs w:val="24"/>
        </w:rPr>
        <w:t>paced environment and</w:t>
      </w:r>
      <w:r w:rsidR="009D6B17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paying</w:t>
      </w:r>
      <w:r w:rsidR="00DA6717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C57223">
        <w:rPr>
          <w:rFonts w:ascii="Times New Roman" w:hAnsi="Times New Roman" w:cs="Times New Roman"/>
          <w:color w:val="000000"/>
          <w:spacing w:val="7"/>
          <w:sz w:val="24"/>
          <w:szCs w:val="24"/>
        </w:rPr>
        <w:t>attention to detail</w:t>
      </w:r>
      <w:r w:rsidR="00187652">
        <w:rPr>
          <w:rFonts w:ascii="Times New Roman" w:hAnsi="Times New Roman" w:cs="Times New Roman"/>
          <w:color w:val="000000"/>
          <w:spacing w:val="7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I</w:t>
      </w:r>
      <w:r w:rsidR="00EF322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have been consistently praised as hard-working by my professors and peers in my academic and professional life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. Whether working on academic, extracurricular, or professional projects, I apply proven teamwork, problem-solving</w:t>
      </w:r>
      <w:r w:rsidR="00246122">
        <w:rPr>
          <w:rFonts w:ascii="Times New Roman" w:hAnsi="Times New Roman" w:cs="Times New Roman"/>
          <w:color w:val="000000"/>
          <w:spacing w:val="7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and communication skills</w:t>
      </w:r>
      <w:r w:rsidR="00332934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. </w:t>
      </w:r>
      <w:r w:rsidR="00BF1BE8">
        <w:rPr>
          <w:rFonts w:ascii="Times New Roman" w:hAnsi="Times New Roman" w:cs="Times New Roman"/>
          <w:color w:val="000000"/>
          <w:spacing w:val="7"/>
          <w:sz w:val="24"/>
          <w:szCs w:val="24"/>
        </w:rPr>
        <w:t>I</w:t>
      </w:r>
      <w:r w:rsidR="002B5AC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have also been part </w:t>
      </w:r>
      <w:r w:rsidR="00C265EF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of a group project for school that allowed be </w:t>
      </w:r>
      <w:r w:rsidR="00BA17C7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me to work </w:t>
      </w:r>
      <w:r w:rsidR="00CC38C5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with social media for a </w:t>
      </w:r>
      <w:r w:rsidR="00D975BC">
        <w:rPr>
          <w:rFonts w:ascii="Times New Roman" w:hAnsi="Times New Roman" w:cs="Times New Roman"/>
          <w:color w:val="000000"/>
          <w:spacing w:val="7"/>
          <w:sz w:val="24"/>
          <w:szCs w:val="24"/>
        </w:rPr>
        <w:t>lifestyle blog</w:t>
      </w:r>
      <w:r w:rsidR="00F20E49">
        <w:rPr>
          <w:rFonts w:ascii="Times New Roman" w:hAnsi="Times New Roman" w:cs="Times New Roman"/>
          <w:color w:val="000000"/>
          <w:spacing w:val="7"/>
          <w:sz w:val="24"/>
          <w:szCs w:val="24"/>
        </w:rPr>
        <w:t>;</w:t>
      </w:r>
      <w:r w:rsidR="003553C4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I hav</w:t>
      </w:r>
      <w:r w:rsidR="00051B4A">
        <w:rPr>
          <w:rFonts w:ascii="Times New Roman" w:hAnsi="Times New Roman" w:cs="Times New Roman"/>
          <w:color w:val="000000"/>
          <w:spacing w:val="7"/>
          <w:sz w:val="24"/>
          <w:szCs w:val="24"/>
        </w:rPr>
        <w:t>e u</w:t>
      </w:r>
      <w:r w:rsidR="00F20E49">
        <w:rPr>
          <w:rFonts w:ascii="Times New Roman" w:hAnsi="Times New Roman" w:cs="Times New Roman"/>
          <w:color w:val="000000"/>
          <w:spacing w:val="7"/>
          <w:sz w:val="24"/>
          <w:szCs w:val="24"/>
        </w:rPr>
        <w:t>til</w:t>
      </w:r>
      <w:r w:rsidR="00051B4A">
        <w:rPr>
          <w:rFonts w:ascii="Times New Roman" w:hAnsi="Times New Roman" w:cs="Times New Roman"/>
          <w:color w:val="000000"/>
          <w:spacing w:val="7"/>
          <w:sz w:val="24"/>
          <w:szCs w:val="24"/>
        </w:rPr>
        <w:t>ize</w:t>
      </w:r>
      <w:r w:rsidR="00F20E49">
        <w:rPr>
          <w:rFonts w:ascii="Times New Roman" w:hAnsi="Times New Roman" w:cs="Times New Roman"/>
          <w:color w:val="000000"/>
          <w:spacing w:val="7"/>
          <w:sz w:val="24"/>
          <w:szCs w:val="24"/>
        </w:rPr>
        <w:t>d</w:t>
      </w:r>
      <w:r w:rsidR="00702944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current trends</w:t>
      </w:r>
      <w:r w:rsidR="00051B4A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 w:rsidR="00621687">
        <w:rPr>
          <w:rFonts w:ascii="Times New Roman" w:hAnsi="Times New Roman" w:cs="Times New Roman"/>
          <w:color w:val="000000"/>
          <w:spacing w:val="7"/>
          <w:sz w:val="24"/>
          <w:szCs w:val="24"/>
        </w:rPr>
        <w:t>and interest</w:t>
      </w:r>
      <w:r w:rsidR="00F20E49">
        <w:rPr>
          <w:rFonts w:ascii="Times New Roman" w:hAnsi="Times New Roman" w:cs="Times New Roman"/>
          <w:color w:val="000000"/>
          <w:spacing w:val="7"/>
          <w:sz w:val="24"/>
          <w:szCs w:val="24"/>
        </w:rPr>
        <w:t>-</w:t>
      </w:r>
      <w:r w:rsidR="00621687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based </w:t>
      </w:r>
      <w:r w:rsidR="009B6235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targeting to attract new </w:t>
      </w:r>
      <w:r w:rsidR="009E78FE">
        <w:rPr>
          <w:rFonts w:ascii="Times New Roman" w:hAnsi="Times New Roman" w:cs="Times New Roman"/>
          <w:color w:val="000000"/>
          <w:spacing w:val="7"/>
          <w:sz w:val="24"/>
          <w:szCs w:val="24"/>
        </w:rPr>
        <w:t>viewers. This has helped me und</w:t>
      </w:r>
      <w:r w:rsidR="008E72CE">
        <w:rPr>
          <w:rFonts w:ascii="Times New Roman" w:hAnsi="Times New Roman" w:cs="Times New Roman"/>
          <w:color w:val="000000"/>
          <w:spacing w:val="7"/>
          <w:sz w:val="24"/>
          <w:szCs w:val="24"/>
        </w:rPr>
        <w:t>erstand</w:t>
      </w:r>
      <w:r w:rsidR="009E78F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all the </w:t>
      </w:r>
      <w:r w:rsidR="004732AA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facets of </w:t>
      </w:r>
      <w:r w:rsidR="002A1155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optimizing content and using tactics to create a successful </w:t>
      </w:r>
      <w:r w:rsidR="00E31E3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presence in social </w:t>
      </w:r>
      <w:proofErr w:type="gramStart"/>
      <w:r w:rsidR="00E31E3E">
        <w:rPr>
          <w:rFonts w:ascii="Times New Roman" w:hAnsi="Times New Roman" w:cs="Times New Roman"/>
          <w:color w:val="000000"/>
          <w:spacing w:val="7"/>
          <w:sz w:val="24"/>
          <w:szCs w:val="24"/>
        </w:rPr>
        <w:t>media</w:t>
      </w:r>
      <w:proofErr w:type="gramEnd"/>
      <w:r w:rsidR="00E31E3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</w:t>
      </w:r>
    </w:p>
    <w:p w14:paraId="0AFD5295" w14:textId="01CCF4A6" w:rsidR="00211262" w:rsidRPr="00187652" w:rsidRDefault="00211262" w:rsidP="00187652">
      <w:pPr>
        <w:spacing w:after="153" w:line="360" w:lineRule="auto"/>
        <w:rPr>
          <w:rFonts w:ascii="Times New Roman" w:hAnsi="Times New Roman" w:cs="Times New Roman"/>
          <w:color w:val="000000"/>
          <w:spacing w:val="7"/>
        </w:rPr>
      </w:pP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After reviewing my resume, I hope you will agree that I am </w:t>
      </w:r>
      <w:r w:rsidR="00B933AE">
        <w:rPr>
          <w:rFonts w:ascii="Times New Roman" w:hAnsi="Times New Roman" w:cs="Times New Roman"/>
          <w:color w:val="000000"/>
          <w:spacing w:val="7"/>
          <w:sz w:val="24"/>
          <w:szCs w:val="24"/>
        </w:rPr>
        <w:t>the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competent and competitive</w:t>
      </w: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candidate you are looking for</w:t>
      </w:r>
      <w:r w:rsidR="00B933AE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in this internship role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. I look forward to elaborating on how my specific skills</w:t>
      </w:r>
      <w:r w:rsidR="001264FC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nd abilities</w:t>
      </w: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will benefit your company. Please 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lastRenderedPageBreak/>
        <w:t>contact me at (917) 443-5498 or via email at</w:t>
      </w: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  <w:hyperlink r:id="rId7" w:history="1">
        <w:r w:rsidR="00C96CD1" w:rsidRPr="00DF3D6E">
          <w:rPr>
            <w:rStyle w:val="Hyperlink"/>
            <w:rFonts w:ascii="Times New Roman" w:hAnsi="Times New Roman" w:cs="Times New Roman"/>
            <w:spacing w:val="7"/>
            <w:sz w:val="24"/>
            <w:szCs w:val="24"/>
          </w:rPr>
          <w:t>crystal.llerena@mail.citytech.cuny.edu.com</w:t>
        </w:r>
      </w:hyperlink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 to arrange a convenient meeting time.</w:t>
      </w: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45E92824" w14:textId="46449F8D" w:rsidR="00211262" w:rsidRDefault="00211262" w:rsidP="00187652">
      <w:pPr>
        <w:spacing w:line="360" w:lineRule="auto"/>
        <w:ind w:left="320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Thank you for your consideration, and I look forward to hearing from you soon.</w:t>
      </w: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7F17BF0A" w14:textId="74348DA1" w:rsidR="00211262" w:rsidRDefault="00211262" w:rsidP="00187652">
      <w:pPr>
        <w:spacing w:line="360" w:lineRule="auto"/>
        <w:ind w:left="3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7"/>
          <w:sz w:val="24"/>
          <w:szCs w:val="24"/>
        </w:rPr>
        <w:t>Sincerely,</w:t>
      </w: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1F2A49A9" w14:textId="7F2ED513" w:rsidR="006B79B1" w:rsidRDefault="006B79B1" w:rsidP="00187652">
      <w:pPr>
        <w:spacing w:line="360" w:lineRule="auto"/>
        <w:ind w:left="320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rystal Llerena</w:t>
      </w:r>
    </w:p>
    <w:p w14:paraId="66DF357D" w14:textId="0CA530E8" w:rsidR="00211262" w:rsidRDefault="00211262" w:rsidP="00563A9E">
      <w:pPr>
        <w:spacing w:line="360" w:lineRule="auto"/>
        <w:ind w:left="320"/>
        <w:rPr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0D1FEC1B" w14:textId="77777777" w:rsidR="00187652" w:rsidRDefault="00211262" w:rsidP="00187652">
      <w:pPr>
        <w:spacing w:line="249" w:lineRule="atLeast"/>
        <w:ind w:left="3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3F674B57" w14:textId="1CB187CD" w:rsidR="002868B8" w:rsidRDefault="00187652">
      <w:r>
        <w:rPr>
          <w:color w:val="000000"/>
          <w:sz w:val="24"/>
          <w:szCs w:val="24"/>
        </w:rPr>
        <w:t xml:space="preserve"> </w:t>
      </w:r>
    </w:p>
    <w:sectPr w:rsidR="00286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AlLmJiYmBqbGRko6SsGpxcWZ+XkgBYYGtQASnT0XLQAAAA=="/>
  </w:docVars>
  <w:rsids>
    <w:rsidRoot w:val="00211262"/>
    <w:rsid w:val="00002781"/>
    <w:rsid w:val="00017B15"/>
    <w:rsid w:val="00051B4A"/>
    <w:rsid w:val="00062888"/>
    <w:rsid w:val="00074491"/>
    <w:rsid w:val="00085888"/>
    <w:rsid w:val="00091B9A"/>
    <w:rsid w:val="000B68FA"/>
    <w:rsid w:val="000D7C8D"/>
    <w:rsid w:val="000F1FB1"/>
    <w:rsid w:val="00111A02"/>
    <w:rsid w:val="00117981"/>
    <w:rsid w:val="001264FC"/>
    <w:rsid w:val="00155540"/>
    <w:rsid w:val="001667BD"/>
    <w:rsid w:val="00180D4B"/>
    <w:rsid w:val="00187652"/>
    <w:rsid w:val="001D73C7"/>
    <w:rsid w:val="001E640E"/>
    <w:rsid w:val="001F14AC"/>
    <w:rsid w:val="00211262"/>
    <w:rsid w:val="002268C5"/>
    <w:rsid w:val="00246122"/>
    <w:rsid w:val="002A1155"/>
    <w:rsid w:val="002A12C0"/>
    <w:rsid w:val="002B2CDC"/>
    <w:rsid w:val="002B5ACE"/>
    <w:rsid w:val="002C1320"/>
    <w:rsid w:val="002E7401"/>
    <w:rsid w:val="00332934"/>
    <w:rsid w:val="00336D8A"/>
    <w:rsid w:val="00350FDE"/>
    <w:rsid w:val="003553C4"/>
    <w:rsid w:val="003D5A30"/>
    <w:rsid w:val="00453138"/>
    <w:rsid w:val="004732AA"/>
    <w:rsid w:val="004A18C4"/>
    <w:rsid w:val="004C130E"/>
    <w:rsid w:val="004C30F4"/>
    <w:rsid w:val="00510CA5"/>
    <w:rsid w:val="00563A9E"/>
    <w:rsid w:val="00565760"/>
    <w:rsid w:val="005A2D7F"/>
    <w:rsid w:val="00621687"/>
    <w:rsid w:val="00653BEC"/>
    <w:rsid w:val="00654F83"/>
    <w:rsid w:val="006559F8"/>
    <w:rsid w:val="00656CF0"/>
    <w:rsid w:val="006B79B1"/>
    <w:rsid w:val="00702944"/>
    <w:rsid w:val="00703023"/>
    <w:rsid w:val="00703165"/>
    <w:rsid w:val="00771A84"/>
    <w:rsid w:val="007807AD"/>
    <w:rsid w:val="0079290F"/>
    <w:rsid w:val="008A78E0"/>
    <w:rsid w:val="008D0849"/>
    <w:rsid w:val="008E72CE"/>
    <w:rsid w:val="00984A47"/>
    <w:rsid w:val="00990228"/>
    <w:rsid w:val="009B2511"/>
    <w:rsid w:val="009B6235"/>
    <w:rsid w:val="009D6B17"/>
    <w:rsid w:val="009E78FE"/>
    <w:rsid w:val="00A11EC9"/>
    <w:rsid w:val="00A46776"/>
    <w:rsid w:val="00A555A3"/>
    <w:rsid w:val="00A612A5"/>
    <w:rsid w:val="00AB1F2A"/>
    <w:rsid w:val="00B21C5E"/>
    <w:rsid w:val="00B56CAF"/>
    <w:rsid w:val="00B601DB"/>
    <w:rsid w:val="00B933AE"/>
    <w:rsid w:val="00BA17C7"/>
    <w:rsid w:val="00BA3158"/>
    <w:rsid w:val="00BA6A21"/>
    <w:rsid w:val="00BB7E63"/>
    <w:rsid w:val="00BF1BE8"/>
    <w:rsid w:val="00BF44FE"/>
    <w:rsid w:val="00C03B7B"/>
    <w:rsid w:val="00C265EF"/>
    <w:rsid w:val="00C30729"/>
    <w:rsid w:val="00C358DF"/>
    <w:rsid w:val="00C57223"/>
    <w:rsid w:val="00C66711"/>
    <w:rsid w:val="00C74FAB"/>
    <w:rsid w:val="00C92356"/>
    <w:rsid w:val="00C96CD1"/>
    <w:rsid w:val="00CA0603"/>
    <w:rsid w:val="00CC38C5"/>
    <w:rsid w:val="00CC4314"/>
    <w:rsid w:val="00CE1B55"/>
    <w:rsid w:val="00D45079"/>
    <w:rsid w:val="00D52D6E"/>
    <w:rsid w:val="00D573C1"/>
    <w:rsid w:val="00D578BB"/>
    <w:rsid w:val="00D8280A"/>
    <w:rsid w:val="00D975BC"/>
    <w:rsid w:val="00DA4123"/>
    <w:rsid w:val="00DA6717"/>
    <w:rsid w:val="00DC1F47"/>
    <w:rsid w:val="00DE2554"/>
    <w:rsid w:val="00E147F4"/>
    <w:rsid w:val="00E31E3E"/>
    <w:rsid w:val="00E72BD2"/>
    <w:rsid w:val="00E738F5"/>
    <w:rsid w:val="00EF322E"/>
    <w:rsid w:val="00F20E49"/>
    <w:rsid w:val="00F64EF1"/>
    <w:rsid w:val="00F87ACC"/>
    <w:rsid w:val="00F93845"/>
    <w:rsid w:val="00FB4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ECBF3"/>
  <w15:chartTrackingRefBased/>
  <w15:docId w15:val="{64EDE40A-DA17-4D7F-A76E-6EE8D85D6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26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26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11262"/>
  </w:style>
  <w:style w:type="character" w:styleId="UnresolvedMention">
    <w:name w:val="Unresolved Mention"/>
    <w:basedOn w:val="DefaultParagraphFont"/>
    <w:uiPriority w:val="99"/>
    <w:semiHidden/>
    <w:unhideWhenUsed/>
    <w:rsid w:val="001876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04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rystal.llerena@mail.citytech.cuny.edu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linkedin.com/in/crystal-llerena-0001" TargetMode="External"/><Relationship Id="rId5" Type="http://schemas.openxmlformats.org/officeDocument/2006/relationships/hyperlink" Target="mailto:cllere88@gmail.com" TargetMode="External"/><Relationship Id="rId4" Type="http://schemas.openxmlformats.org/officeDocument/2006/relationships/hyperlink" Target="https://www.linkedin.com/jobs/view/247507464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1</TotalTime>
  <Pages>3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Llerena</dc:creator>
  <cp:keywords/>
  <dc:description/>
  <cp:lastModifiedBy>Crystal Llerena</cp:lastModifiedBy>
  <cp:revision>101</cp:revision>
  <dcterms:created xsi:type="dcterms:W3CDTF">2021-01-11T01:11:00Z</dcterms:created>
  <dcterms:modified xsi:type="dcterms:W3CDTF">2021-04-08T22:06:00Z</dcterms:modified>
</cp:coreProperties>
</file>